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419124" w14:textId="77777777" w:rsidR="00E578D7" w:rsidRPr="00E578D7" w:rsidRDefault="00E578D7" w:rsidP="00256838">
      <w:pPr>
        <w:ind w:left="720" w:hanging="360"/>
        <w:rPr>
          <w:sz w:val="10"/>
          <w:szCs w:val="10"/>
        </w:rPr>
      </w:pPr>
    </w:p>
    <w:p w14:paraId="7369EB2A" w14:textId="77777777" w:rsidR="004A452B" w:rsidRDefault="004A452B" w:rsidP="004A452B">
      <w:pPr>
        <w:pStyle w:val="ListParagraph"/>
        <w:spacing w:after="0" w:line="240" w:lineRule="auto"/>
        <w:ind w:left="360"/>
        <w:rPr>
          <w:b/>
          <w:bCs/>
        </w:rPr>
      </w:pPr>
    </w:p>
    <w:p w14:paraId="416FA956" w14:textId="77777777" w:rsidR="00256838" w:rsidRDefault="004A452B" w:rsidP="004A452B">
      <w:pPr>
        <w:pStyle w:val="ListParagraph"/>
        <w:numPr>
          <w:ilvl w:val="0"/>
          <w:numId w:val="1"/>
        </w:numPr>
        <w:spacing w:after="0" w:line="276" w:lineRule="auto"/>
        <w:rPr>
          <w:b/>
          <w:bCs/>
        </w:rPr>
      </w:pPr>
      <w:r>
        <w:rPr>
          <w:b/>
          <w:bCs/>
        </w:rPr>
        <w:t>Opening and Welcome</w:t>
      </w:r>
      <w:r w:rsidR="00AE2B13">
        <w:rPr>
          <w:b/>
          <w:bCs/>
        </w:rPr>
        <w:t xml:space="preserve"> </w:t>
      </w:r>
    </w:p>
    <w:p w14:paraId="73C0247A" w14:textId="77777777" w:rsidR="00096CE1" w:rsidRDefault="00BE08F4" w:rsidP="00531A38">
      <w:pPr>
        <w:pStyle w:val="ListParagraph"/>
        <w:numPr>
          <w:ilvl w:val="1"/>
          <w:numId w:val="1"/>
        </w:numPr>
        <w:spacing w:after="0" w:line="276" w:lineRule="auto"/>
      </w:pPr>
      <w:r>
        <w:t>Present/</w:t>
      </w:r>
      <w:r w:rsidR="003D3429">
        <w:t>Regrets – Welcome CAO Marc Seguin</w:t>
      </w:r>
    </w:p>
    <w:p w14:paraId="2D444D2A" w14:textId="77777777" w:rsidR="007E6066" w:rsidRDefault="007E6066" w:rsidP="00531A38">
      <w:pPr>
        <w:pStyle w:val="ListParagraph"/>
        <w:numPr>
          <w:ilvl w:val="1"/>
          <w:numId w:val="1"/>
        </w:numPr>
        <w:spacing w:after="0" w:line="276" w:lineRule="auto"/>
      </w:pPr>
      <w:r>
        <w:t>Approve Agenda</w:t>
      </w:r>
    </w:p>
    <w:p w14:paraId="30510D04" w14:textId="77777777" w:rsidR="00214A01" w:rsidRPr="008612A0" w:rsidRDefault="00E948B4" w:rsidP="00E948B4">
      <w:pPr>
        <w:pStyle w:val="NormalWeb"/>
        <w:shd w:val="clear" w:color="auto" w:fill="FFFFFF"/>
        <w:spacing w:before="0" w:beforeAutospacing="0" w:after="0" w:afterAutospacing="0"/>
        <w:ind w:firstLine="360"/>
        <w:rPr>
          <w:rFonts w:asciiTheme="minorHAnsi" w:hAnsiTheme="minorHAnsi" w:cstheme="minorHAnsi"/>
          <w:color w:val="242424"/>
          <w:sz w:val="22"/>
          <w:szCs w:val="22"/>
        </w:rPr>
      </w:pPr>
      <w:r>
        <w:rPr>
          <w:rFonts w:asciiTheme="minorHAnsi" w:hAnsiTheme="minorHAnsi" w:cstheme="minorHAnsi"/>
          <w:color w:val="242424"/>
          <w:sz w:val="22"/>
          <w:szCs w:val="22"/>
        </w:rPr>
        <w:t xml:space="preserve"> </w:t>
      </w:r>
    </w:p>
    <w:p w14:paraId="306D143E" w14:textId="77777777" w:rsidR="00256838" w:rsidRPr="00A630AA" w:rsidRDefault="00256838" w:rsidP="004A452B">
      <w:pPr>
        <w:pStyle w:val="ListParagraph"/>
        <w:spacing w:after="0" w:line="276" w:lineRule="auto"/>
        <w:rPr>
          <w:b/>
          <w:bCs/>
        </w:rPr>
      </w:pPr>
    </w:p>
    <w:p w14:paraId="63AE546E" w14:textId="77777777" w:rsidR="00256838" w:rsidRDefault="004A452B" w:rsidP="004A452B">
      <w:pPr>
        <w:pStyle w:val="ListParagraph"/>
        <w:numPr>
          <w:ilvl w:val="0"/>
          <w:numId w:val="1"/>
        </w:numPr>
        <w:spacing w:after="0" w:line="276" w:lineRule="auto"/>
        <w:rPr>
          <w:b/>
          <w:bCs/>
        </w:rPr>
      </w:pPr>
      <w:r>
        <w:rPr>
          <w:b/>
          <w:bCs/>
        </w:rPr>
        <w:t>Minutes of the Last Meeting</w:t>
      </w:r>
    </w:p>
    <w:p w14:paraId="31E9EBDC" w14:textId="77777777" w:rsidR="004A452B" w:rsidRPr="004A452B" w:rsidRDefault="003D3429" w:rsidP="004A452B">
      <w:pPr>
        <w:pStyle w:val="ListParagraph"/>
        <w:numPr>
          <w:ilvl w:val="1"/>
          <w:numId w:val="1"/>
        </w:numPr>
        <w:spacing w:after="0" w:line="276" w:lineRule="auto"/>
      </w:pPr>
      <w:r>
        <w:t>June</w:t>
      </w:r>
      <w:r w:rsidR="00E228E0">
        <w:t xml:space="preserve"> </w:t>
      </w:r>
      <w:r w:rsidR="006A136A">
        <w:t xml:space="preserve"> 2024</w:t>
      </w:r>
    </w:p>
    <w:p w14:paraId="760A1FF9" w14:textId="77777777" w:rsidR="00256838" w:rsidRPr="00A630AA" w:rsidRDefault="00256838" w:rsidP="004A452B">
      <w:pPr>
        <w:pStyle w:val="ListParagraph"/>
        <w:spacing w:after="0" w:line="276" w:lineRule="auto"/>
        <w:rPr>
          <w:b/>
          <w:bCs/>
        </w:rPr>
      </w:pPr>
    </w:p>
    <w:p w14:paraId="7D79977A" w14:textId="77777777" w:rsidR="00D442FC" w:rsidRDefault="004A452B" w:rsidP="004A452B">
      <w:pPr>
        <w:pStyle w:val="ListParagraph"/>
        <w:numPr>
          <w:ilvl w:val="0"/>
          <w:numId w:val="1"/>
        </w:numPr>
        <w:spacing w:after="0" w:line="276" w:lineRule="auto"/>
        <w:rPr>
          <w:b/>
          <w:bCs/>
        </w:rPr>
      </w:pPr>
      <w:r>
        <w:rPr>
          <w:b/>
          <w:bCs/>
        </w:rPr>
        <w:t>Business Arising from the Minutes</w:t>
      </w:r>
    </w:p>
    <w:p w14:paraId="3CB5259F" w14:textId="77777777" w:rsidR="003366B9" w:rsidRDefault="00F80F04" w:rsidP="00632BB9">
      <w:pPr>
        <w:pStyle w:val="ListParagraph"/>
        <w:numPr>
          <w:ilvl w:val="1"/>
          <w:numId w:val="1"/>
        </w:numPr>
        <w:spacing w:after="0" w:line="276" w:lineRule="auto"/>
      </w:pPr>
      <w:r>
        <w:t xml:space="preserve"> Council update </w:t>
      </w:r>
      <w:r w:rsidR="002B47ED">
        <w:t xml:space="preserve"> – Susan</w:t>
      </w:r>
      <w:r w:rsidR="003D3429">
        <w:t xml:space="preserve"> and Marc</w:t>
      </w:r>
      <w:r w:rsidR="00C47970">
        <w:t xml:space="preserve"> S</w:t>
      </w:r>
    </w:p>
    <w:p w14:paraId="0C7119CF" w14:textId="77777777" w:rsidR="003366B9" w:rsidRPr="00AA1F58" w:rsidRDefault="00A67BEC" w:rsidP="00632BB9">
      <w:pPr>
        <w:pStyle w:val="ListParagraph"/>
        <w:numPr>
          <w:ilvl w:val="1"/>
          <w:numId w:val="1"/>
        </w:numPr>
        <w:spacing w:after="0" w:line="276" w:lineRule="auto"/>
      </w:pPr>
      <w:r>
        <w:t xml:space="preserve"> </w:t>
      </w:r>
      <w:r w:rsidR="00600DE1">
        <w:t>Transportation Study</w:t>
      </w:r>
      <w:r w:rsidR="00C24C32">
        <w:t>/Community Transit</w:t>
      </w:r>
      <w:r w:rsidR="00600DE1">
        <w:t xml:space="preserve"> update - </w:t>
      </w:r>
      <w:r w:rsidR="00A20F75">
        <w:t>Darren</w:t>
      </w:r>
    </w:p>
    <w:p w14:paraId="69F7D3E4" w14:textId="77777777" w:rsidR="00AA1F58" w:rsidRDefault="00A20F75" w:rsidP="003F19FD">
      <w:pPr>
        <w:spacing w:after="0" w:line="276" w:lineRule="auto"/>
        <w:ind w:left="360"/>
        <w:rPr>
          <w:bCs/>
        </w:rPr>
      </w:pPr>
      <w:r>
        <w:t xml:space="preserve">3.3 </w:t>
      </w:r>
      <w:r w:rsidR="003D3429">
        <w:t>–</w:t>
      </w:r>
      <w:r>
        <w:t xml:space="preserve"> </w:t>
      </w:r>
      <w:r w:rsidR="003D3429">
        <w:rPr>
          <w:bCs/>
        </w:rPr>
        <w:t>Marketing Levy/DMO update – Susan/Mark</w:t>
      </w:r>
      <w:r w:rsidR="00C47970">
        <w:rPr>
          <w:bCs/>
        </w:rPr>
        <w:t xml:space="preserve"> L</w:t>
      </w:r>
    </w:p>
    <w:p w14:paraId="6388CCC9" w14:textId="77777777" w:rsidR="003D3429" w:rsidRDefault="003D3429" w:rsidP="003F19FD">
      <w:pPr>
        <w:spacing w:after="0" w:line="276" w:lineRule="auto"/>
        <w:ind w:left="360"/>
      </w:pPr>
    </w:p>
    <w:p w14:paraId="122517A2" w14:textId="77777777" w:rsidR="00F40946" w:rsidRPr="00F40946" w:rsidRDefault="00AE5B9F" w:rsidP="00AE5B9F">
      <w:pPr>
        <w:pStyle w:val="ListParagraph"/>
        <w:numPr>
          <w:ilvl w:val="0"/>
          <w:numId w:val="1"/>
        </w:numPr>
        <w:spacing w:after="0" w:line="276" w:lineRule="auto"/>
        <w:rPr>
          <w:b/>
          <w:bCs/>
        </w:rPr>
      </w:pPr>
      <w:r w:rsidRPr="00F40946">
        <w:rPr>
          <w:b/>
          <w:bCs/>
        </w:rPr>
        <w:t>N</w:t>
      </w:r>
      <w:r w:rsidR="004A452B" w:rsidRPr="00F40946">
        <w:rPr>
          <w:b/>
          <w:bCs/>
        </w:rPr>
        <w:t>ew Business</w:t>
      </w:r>
      <w:r w:rsidR="00F40946">
        <w:rPr>
          <w:b/>
          <w:bCs/>
        </w:rPr>
        <w:t xml:space="preserve"> </w:t>
      </w:r>
    </w:p>
    <w:p w14:paraId="340868CF" w14:textId="77777777" w:rsidR="008135D0" w:rsidRDefault="00F40946" w:rsidP="00C60661">
      <w:pPr>
        <w:spacing w:after="0" w:line="276" w:lineRule="auto"/>
        <w:ind w:left="360"/>
        <w:rPr>
          <w:bCs/>
        </w:rPr>
      </w:pPr>
      <w:r>
        <w:rPr>
          <w:b/>
          <w:bCs/>
        </w:rPr>
        <w:t>4.1</w:t>
      </w:r>
      <w:r w:rsidR="00AA2F02">
        <w:rPr>
          <w:bCs/>
        </w:rPr>
        <w:t xml:space="preserve"> </w:t>
      </w:r>
      <w:r w:rsidR="008135D0">
        <w:rPr>
          <w:bCs/>
        </w:rPr>
        <w:t>–</w:t>
      </w:r>
      <w:r w:rsidR="00F260D5">
        <w:rPr>
          <w:bCs/>
        </w:rPr>
        <w:t xml:space="preserve"> </w:t>
      </w:r>
      <w:r w:rsidR="00E228E0">
        <w:rPr>
          <w:bCs/>
        </w:rPr>
        <w:t>John Leurdyke</w:t>
      </w:r>
      <w:r w:rsidR="00AF073B">
        <w:rPr>
          <w:bCs/>
        </w:rPr>
        <w:t>, Economic Development Officer,</w:t>
      </w:r>
      <w:r w:rsidR="00F260D5">
        <w:rPr>
          <w:bCs/>
        </w:rPr>
        <w:t xml:space="preserve"> TCPEP</w:t>
      </w:r>
    </w:p>
    <w:p w14:paraId="41A9A790" w14:textId="77777777" w:rsidR="00BD6EAB" w:rsidRDefault="00BD6EAB" w:rsidP="00C60661">
      <w:pPr>
        <w:spacing w:after="0" w:line="276" w:lineRule="auto"/>
        <w:ind w:left="360"/>
        <w:rPr>
          <w:bCs/>
        </w:rPr>
      </w:pPr>
      <w:r>
        <w:rPr>
          <w:b/>
          <w:bCs/>
        </w:rPr>
        <w:t>4</w:t>
      </w:r>
      <w:r w:rsidRPr="00BD6EAB">
        <w:rPr>
          <w:bCs/>
        </w:rPr>
        <w:t>.</w:t>
      </w:r>
      <w:r>
        <w:rPr>
          <w:bCs/>
        </w:rPr>
        <w:t>2 – General discussion - All</w:t>
      </w:r>
    </w:p>
    <w:p w14:paraId="248E1B67" w14:textId="77777777" w:rsidR="00600DE1" w:rsidRDefault="00600DE1" w:rsidP="00600DE1">
      <w:pPr>
        <w:spacing w:after="0" w:line="276" w:lineRule="auto"/>
        <w:rPr>
          <w:bCs/>
        </w:rPr>
      </w:pPr>
    </w:p>
    <w:p w14:paraId="7ABDFAF5" w14:textId="77777777" w:rsidR="00C60661" w:rsidRDefault="00C60661" w:rsidP="00C60661">
      <w:pPr>
        <w:spacing w:after="0" w:line="276" w:lineRule="auto"/>
        <w:ind w:left="360"/>
        <w:rPr>
          <w:bCs/>
        </w:rPr>
      </w:pPr>
    </w:p>
    <w:p w14:paraId="65518036" w14:textId="77777777" w:rsidR="00256838" w:rsidRPr="00A630AA" w:rsidRDefault="004A452B" w:rsidP="004A452B">
      <w:pPr>
        <w:pStyle w:val="ListParagraph"/>
        <w:numPr>
          <w:ilvl w:val="0"/>
          <w:numId w:val="1"/>
        </w:numPr>
        <w:spacing w:after="0" w:line="276" w:lineRule="auto"/>
        <w:rPr>
          <w:b/>
          <w:bCs/>
        </w:rPr>
      </w:pPr>
      <w:r>
        <w:rPr>
          <w:b/>
          <w:bCs/>
        </w:rPr>
        <w:t>Member Reports</w:t>
      </w:r>
      <w:r w:rsidR="00946746">
        <w:rPr>
          <w:b/>
          <w:bCs/>
        </w:rPr>
        <w:t xml:space="preserve"> </w:t>
      </w:r>
      <w:r w:rsidR="00F504DF">
        <w:rPr>
          <w:b/>
          <w:bCs/>
        </w:rPr>
        <w:t xml:space="preserve"> - All</w:t>
      </w:r>
    </w:p>
    <w:p w14:paraId="02B09786" w14:textId="77777777" w:rsidR="00256838" w:rsidRPr="00DD2919" w:rsidRDefault="00256838" w:rsidP="004A452B">
      <w:pPr>
        <w:pStyle w:val="ListParagraph"/>
        <w:spacing w:after="0" w:line="276" w:lineRule="auto"/>
        <w:ind w:left="1440"/>
        <w:rPr>
          <w:b/>
          <w:bCs/>
        </w:rPr>
      </w:pPr>
    </w:p>
    <w:p w14:paraId="4BB1A57A" w14:textId="77777777" w:rsidR="00A20F75" w:rsidRPr="00BD6EAB" w:rsidRDefault="004A452B" w:rsidP="00AE2B13">
      <w:pPr>
        <w:pStyle w:val="ListParagraph"/>
        <w:numPr>
          <w:ilvl w:val="0"/>
          <w:numId w:val="1"/>
        </w:numPr>
        <w:spacing w:after="0" w:line="276" w:lineRule="auto"/>
        <w:rPr>
          <w:b/>
          <w:bCs/>
        </w:rPr>
      </w:pPr>
      <w:r w:rsidRPr="00BD6EAB">
        <w:rPr>
          <w:b/>
          <w:bCs/>
        </w:rPr>
        <w:t>Dates to Remember</w:t>
      </w:r>
      <w:r w:rsidR="00000EC6" w:rsidRPr="00BD6EAB">
        <w:rPr>
          <w:b/>
          <w:bCs/>
        </w:rPr>
        <w:t xml:space="preserve"> –</w:t>
      </w:r>
      <w:r w:rsidR="00177B17" w:rsidRPr="00BD6EAB">
        <w:rPr>
          <w:b/>
          <w:bCs/>
        </w:rPr>
        <w:t xml:space="preserve"> </w:t>
      </w:r>
      <w:r w:rsidR="00BD6EAB">
        <w:rPr>
          <w:b/>
          <w:bCs/>
        </w:rPr>
        <w:t>Municipal Elections Oct 19 2024</w:t>
      </w:r>
    </w:p>
    <w:p w14:paraId="79262331" w14:textId="77777777" w:rsidR="00AE2B13" w:rsidRPr="00AE2B13" w:rsidRDefault="004A452B" w:rsidP="00AE2B13">
      <w:pPr>
        <w:pStyle w:val="ListParagraph"/>
        <w:numPr>
          <w:ilvl w:val="0"/>
          <w:numId w:val="1"/>
        </w:numPr>
        <w:spacing w:after="0" w:line="276" w:lineRule="auto"/>
        <w:rPr>
          <w:b/>
          <w:bCs/>
        </w:rPr>
      </w:pPr>
      <w:r w:rsidRPr="00BD6EAB">
        <w:rPr>
          <w:b/>
          <w:bCs/>
        </w:rPr>
        <w:t>Next Meeting</w:t>
      </w:r>
      <w:r w:rsidR="00582FB2" w:rsidRPr="00BD6EAB">
        <w:rPr>
          <w:b/>
          <w:bCs/>
        </w:rPr>
        <w:t xml:space="preserve"> – </w:t>
      </w:r>
      <w:r w:rsidR="003D3429" w:rsidRPr="00BD6EAB">
        <w:rPr>
          <w:b/>
          <w:bCs/>
        </w:rPr>
        <w:t>Oct 3</w:t>
      </w:r>
      <w:r w:rsidR="00AF073B" w:rsidRPr="00BD6EAB">
        <w:rPr>
          <w:b/>
          <w:bCs/>
        </w:rPr>
        <w:t xml:space="preserve"> 2024</w:t>
      </w:r>
    </w:p>
    <w:p w14:paraId="472118E5" w14:textId="77777777" w:rsidR="00256838" w:rsidRPr="00A630AA" w:rsidRDefault="00256838" w:rsidP="004A452B">
      <w:pPr>
        <w:pStyle w:val="ListParagraph"/>
        <w:spacing w:after="0" w:line="276" w:lineRule="auto"/>
        <w:rPr>
          <w:b/>
          <w:bCs/>
        </w:rPr>
      </w:pPr>
    </w:p>
    <w:p w14:paraId="5BC4DA0A" w14:textId="77777777" w:rsidR="00FC3256" w:rsidRPr="003D3429" w:rsidRDefault="004A452B" w:rsidP="004A452B">
      <w:pPr>
        <w:pStyle w:val="ListParagraph"/>
        <w:numPr>
          <w:ilvl w:val="0"/>
          <w:numId w:val="1"/>
        </w:numPr>
        <w:spacing w:after="0" w:line="276" w:lineRule="auto"/>
        <w:rPr>
          <w:b/>
          <w:bCs/>
        </w:rPr>
      </w:pPr>
      <w:r w:rsidRPr="003D3429">
        <w:rPr>
          <w:b/>
          <w:bCs/>
        </w:rPr>
        <w:t>Adjournment</w:t>
      </w:r>
      <w:r w:rsidR="00AF073B" w:rsidRPr="003D3429">
        <w:rPr>
          <w:b/>
          <w:bCs/>
        </w:rPr>
        <w:t xml:space="preserve"> </w:t>
      </w:r>
    </w:p>
    <w:p w14:paraId="29ED8B19" w14:textId="77777777" w:rsidR="00256838" w:rsidRPr="00A630AA" w:rsidRDefault="00256838" w:rsidP="00E578D7">
      <w:pPr>
        <w:pStyle w:val="ListParagraph"/>
        <w:spacing w:after="0" w:line="240" w:lineRule="auto"/>
        <w:rPr>
          <w:b/>
          <w:bCs/>
        </w:rPr>
      </w:pPr>
    </w:p>
    <w:sectPr w:rsidR="00256838" w:rsidRPr="00A630AA" w:rsidSect="00E578D7">
      <w:headerReference w:type="default" r:id="rId7"/>
      <w:footerReference w:type="default" r:id="rId8"/>
      <w:pgSz w:w="12240" w:h="15840"/>
      <w:pgMar w:top="126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CD364A" w14:textId="77777777" w:rsidR="006F2C90" w:rsidRDefault="006F2C90" w:rsidP="00256838">
      <w:pPr>
        <w:spacing w:after="0" w:line="240" w:lineRule="auto"/>
      </w:pPr>
      <w:r>
        <w:separator/>
      </w:r>
    </w:p>
  </w:endnote>
  <w:endnote w:type="continuationSeparator" w:id="0">
    <w:p w14:paraId="645E1688" w14:textId="77777777" w:rsidR="006F2C90" w:rsidRDefault="006F2C90" w:rsidP="002568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86613966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C262014" w14:textId="77777777" w:rsidR="00E578D7" w:rsidRDefault="00E578D7" w:rsidP="00E578D7">
            <w:pPr>
              <w:pStyle w:val="Footer"/>
            </w:pPr>
          </w:p>
          <w:p w14:paraId="6DA97282" w14:textId="77777777" w:rsidR="00E578D7" w:rsidRPr="00E578D7" w:rsidRDefault="00C06595" w:rsidP="00E578D7">
            <w:pPr>
              <w:pStyle w:val="Footer"/>
              <w:rPr>
                <w:color w:val="AEAAAA" w:themeColor="background2" w:themeShade="BF"/>
                <w:sz w:val="16"/>
                <w:szCs w:val="16"/>
              </w:rPr>
            </w:pPr>
            <w:r>
              <w:fldChar w:fldCharType="begin"/>
            </w:r>
            <w:r>
              <w:instrText xml:space="preserve"> FILENAME \p \* MERGEFORMAT </w:instrText>
            </w:r>
            <w:r>
              <w:fldChar w:fldCharType="separate"/>
            </w:r>
            <w:r w:rsidR="00B77716" w:rsidRPr="00B77716">
              <w:rPr>
                <w:b/>
                <w:bCs/>
                <w:noProof/>
                <w:color w:val="AEAAAA" w:themeColor="background2" w:themeShade="BF"/>
                <w:sz w:val="18"/>
                <w:szCs w:val="18"/>
              </w:rPr>
              <w:t xml:space="preserve">C:\Users\User\OneDrive\Documents\Town\Business and Tourism\2024\Agenda </w:t>
            </w:r>
            <w:r w:rsidR="00B77716" w:rsidRPr="00B77716">
              <w:rPr>
                <w:noProof/>
                <w:color w:val="AEAAAA" w:themeColor="background2" w:themeShade="BF"/>
                <w:sz w:val="18"/>
                <w:szCs w:val="18"/>
              </w:rPr>
              <w:t>June</w:t>
            </w:r>
            <w:r w:rsidR="00B77716" w:rsidRPr="00B77716">
              <w:rPr>
                <w:b/>
                <w:bCs/>
                <w:noProof/>
                <w:color w:val="AEAAAA" w:themeColor="background2" w:themeShade="BF"/>
                <w:sz w:val="18"/>
                <w:szCs w:val="18"/>
              </w:rPr>
              <w:t xml:space="preserve"> 13</w:t>
            </w:r>
            <w:r w:rsidR="00B77716">
              <w:rPr>
                <w:noProof/>
              </w:rPr>
              <w:t xml:space="preserve"> 2024.docx</w:t>
            </w:r>
            <w:r>
              <w:rPr>
                <w:noProof/>
              </w:rPr>
              <w:fldChar w:fldCharType="end"/>
            </w:r>
            <w:r w:rsidR="00E578D7" w:rsidRPr="00E578D7">
              <w:rPr>
                <w:color w:val="AEAAAA" w:themeColor="background2" w:themeShade="BF"/>
                <w:sz w:val="16"/>
                <w:szCs w:val="16"/>
              </w:rPr>
              <w:t xml:space="preserve"> </w:t>
            </w:r>
          </w:p>
          <w:p w14:paraId="189ADDDD" w14:textId="77777777" w:rsidR="00C36307" w:rsidRPr="00E578D7" w:rsidRDefault="00E578D7" w:rsidP="00E578D7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 w:rsidRPr="0081101A">
              <w:rPr>
                <w:color w:val="7F7F7F" w:themeColor="text1" w:themeTint="80"/>
                <w:sz w:val="20"/>
                <w:szCs w:val="20"/>
              </w:rPr>
              <w:t xml:space="preserve">Page </w:t>
            </w:r>
            <w:r w:rsidR="007C4BC3" w:rsidRPr="0081101A">
              <w:rPr>
                <w:b/>
                <w:bCs/>
                <w:color w:val="7F7F7F" w:themeColor="text1" w:themeTint="80"/>
                <w:sz w:val="21"/>
                <w:szCs w:val="21"/>
              </w:rPr>
              <w:fldChar w:fldCharType="begin"/>
            </w:r>
            <w:r w:rsidRPr="0081101A">
              <w:rPr>
                <w:b/>
                <w:bCs/>
                <w:color w:val="7F7F7F" w:themeColor="text1" w:themeTint="80"/>
                <w:sz w:val="20"/>
                <w:szCs w:val="20"/>
              </w:rPr>
              <w:instrText xml:space="preserve"> PAGE </w:instrText>
            </w:r>
            <w:r w:rsidR="007C4BC3" w:rsidRPr="0081101A">
              <w:rPr>
                <w:b/>
                <w:bCs/>
                <w:color w:val="7F7F7F" w:themeColor="text1" w:themeTint="80"/>
                <w:sz w:val="21"/>
                <w:szCs w:val="21"/>
              </w:rPr>
              <w:fldChar w:fldCharType="separate"/>
            </w:r>
            <w:r w:rsidR="00C47970">
              <w:rPr>
                <w:b/>
                <w:bCs/>
                <w:noProof/>
                <w:color w:val="7F7F7F" w:themeColor="text1" w:themeTint="80"/>
                <w:sz w:val="20"/>
                <w:szCs w:val="20"/>
              </w:rPr>
              <w:t>1</w:t>
            </w:r>
            <w:r w:rsidR="007C4BC3" w:rsidRPr="0081101A">
              <w:rPr>
                <w:b/>
                <w:bCs/>
                <w:color w:val="7F7F7F" w:themeColor="text1" w:themeTint="80"/>
                <w:sz w:val="21"/>
                <w:szCs w:val="21"/>
              </w:rPr>
              <w:fldChar w:fldCharType="end"/>
            </w:r>
            <w:r w:rsidRPr="0081101A">
              <w:rPr>
                <w:color w:val="7F7F7F" w:themeColor="text1" w:themeTint="80"/>
                <w:sz w:val="20"/>
                <w:szCs w:val="20"/>
              </w:rPr>
              <w:t xml:space="preserve"> of </w:t>
            </w:r>
            <w:r w:rsidR="007C4BC3" w:rsidRPr="0081101A">
              <w:rPr>
                <w:b/>
                <w:bCs/>
                <w:color w:val="7F7F7F" w:themeColor="text1" w:themeTint="80"/>
                <w:sz w:val="21"/>
                <w:szCs w:val="21"/>
              </w:rPr>
              <w:fldChar w:fldCharType="begin"/>
            </w:r>
            <w:r w:rsidRPr="0081101A">
              <w:rPr>
                <w:b/>
                <w:bCs/>
                <w:color w:val="7F7F7F" w:themeColor="text1" w:themeTint="80"/>
                <w:sz w:val="20"/>
                <w:szCs w:val="20"/>
              </w:rPr>
              <w:instrText xml:space="preserve"> NUMPAGES  </w:instrText>
            </w:r>
            <w:r w:rsidR="007C4BC3" w:rsidRPr="0081101A">
              <w:rPr>
                <w:b/>
                <w:bCs/>
                <w:color w:val="7F7F7F" w:themeColor="text1" w:themeTint="80"/>
                <w:sz w:val="21"/>
                <w:szCs w:val="21"/>
              </w:rPr>
              <w:fldChar w:fldCharType="separate"/>
            </w:r>
            <w:r w:rsidR="00C47970">
              <w:rPr>
                <w:b/>
                <w:bCs/>
                <w:noProof/>
                <w:color w:val="7F7F7F" w:themeColor="text1" w:themeTint="80"/>
                <w:sz w:val="20"/>
                <w:szCs w:val="20"/>
              </w:rPr>
              <w:t>1</w:t>
            </w:r>
            <w:r w:rsidR="007C4BC3" w:rsidRPr="0081101A">
              <w:rPr>
                <w:b/>
                <w:bCs/>
                <w:color w:val="7F7F7F" w:themeColor="text1" w:themeTint="80"/>
                <w:sz w:val="21"/>
                <w:szCs w:val="21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36526C" w14:textId="77777777" w:rsidR="006F2C90" w:rsidRDefault="006F2C90" w:rsidP="00256838">
      <w:pPr>
        <w:spacing w:after="0" w:line="240" w:lineRule="auto"/>
      </w:pPr>
      <w:r>
        <w:separator/>
      </w:r>
    </w:p>
  </w:footnote>
  <w:footnote w:type="continuationSeparator" w:id="0">
    <w:p w14:paraId="50DCA6A3" w14:textId="77777777" w:rsidR="006F2C90" w:rsidRDefault="006F2C90" w:rsidP="002568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4C9D70" w14:textId="77777777" w:rsidR="004C449F" w:rsidRPr="004C449F" w:rsidRDefault="00800E0A" w:rsidP="00256838">
    <w:pPr>
      <w:pStyle w:val="Header"/>
      <w:pBdr>
        <w:bottom w:val="single" w:sz="4" w:space="1" w:color="auto"/>
      </w:pBdr>
      <w:jc w:val="right"/>
    </w:pPr>
    <w:r>
      <w:rPr>
        <w:b/>
        <w:smallCaps/>
        <w:noProof/>
        <w:spacing w:val="20"/>
        <w:sz w:val="28"/>
        <w:szCs w:val="24"/>
      </w:rPr>
      <w:drawing>
        <wp:anchor distT="0" distB="0" distL="114300" distR="114300" simplePos="0" relativeHeight="251657216" behindDoc="0" locked="0" layoutInCell="1" allowOverlap="1" wp14:anchorId="258CD60D" wp14:editId="26FC87A4">
          <wp:simplePos x="0" y="0"/>
          <wp:positionH relativeFrom="margin">
            <wp:posOffset>1</wp:posOffset>
          </wp:positionH>
          <wp:positionV relativeFrom="paragraph">
            <wp:posOffset>135468</wp:posOffset>
          </wp:positionV>
          <wp:extent cx="1524000" cy="54800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6329" cy="55243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4C449F" w:rsidRPr="004C449F">
      <w:t>Town of Stewiacke</w:t>
    </w:r>
  </w:p>
  <w:p w14:paraId="37409041" w14:textId="77777777" w:rsidR="004A452B" w:rsidRDefault="004A452B" w:rsidP="00256838">
    <w:pPr>
      <w:pStyle w:val="Header"/>
      <w:pBdr>
        <w:bottom w:val="single" w:sz="4" w:space="1" w:color="auto"/>
      </w:pBdr>
      <w:jc w:val="right"/>
      <w:rPr>
        <w:b/>
        <w:smallCaps/>
        <w:spacing w:val="20"/>
        <w:sz w:val="28"/>
        <w:szCs w:val="24"/>
      </w:rPr>
    </w:pPr>
    <w:r>
      <w:rPr>
        <w:b/>
        <w:smallCaps/>
        <w:spacing w:val="20"/>
        <w:sz w:val="28"/>
        <w:szCs w:val="24"/>
      </w:rPr>
      <w:t>BUSINESS &amp; TOURISM</w:t>
    </w:r>
    <w:r w:rsidR="00EC4443">
      <w:rPr>
        <w:b/>
        <w:smallCaps/>
        <w:spacing w:val="20"/>
        <w:sz w:val="28"/>
        <w:szCs w:val="24"/>
      </w:rPr>
      <w:t xml:space="preserve"> </w:t>
    </w:r>
  </w:p>
  <w:p w14:paraId="42EADACA" w14:textId="77777777" w:rsidR="00256838" w:rsidRPr="00256838" w:rsidRDefault="004A452B" w:rsidP="00256838">
    <w:pPr>
      <w:pStyle w:val="Header"/>
      <w:pBdr>
        <w:bottom w:val="single" w:sz="4" w:space="1" w:color="auto"/>
      </w:pBdr>
      <w:jc w:val="right"/>
      <w:rPr>
        <w:b/>
        <w:smallCaps/>
        <w:spacing w:val="20"/>
        <w:sz w:val="28"/>
        <w:szCs w:val="24"/>
      </w:rPr>
    </w:pPr>
    <w:r>
      <w:rPr>
        <w:b/>
        <w:smallCaps/>
        <w:spacing w:val="20"/>
        <w:sz w:val="28"/>
        <w:szCs w:val="24"/>
      </w:rPr>
      <w:t xml:space="preserve">COMMITTEE </w:t>
    </w:r>
    <w:r w:rsidR="00EC4443">
      <w:rPr>
        <w:b/>
        <w:smallCaps/>
        <w:spacing w:val="20"/>
        <w:sz w:val="28"/>
        <w:szCs w:val="24"/>
      </w:rPr>
      <w:t xml:space="preserve">Meeting </w:t>
    </w:r>
    <w:r w:rsidR="00645D9A">
      <w:rPr>
        <w:b/>
        <w:smallCaps/>
        <w:spacing w:val="20"/>
        <w:sz w:val="28"/>
        <w:szCs w:val="24"/>
      </w:rPr>
      <w:t>–</w:t>
    </w:r>
    <w:r w:rsidR="00EC4443">
      <w:rPr>
        <w:b/>
        <w:smallCaps/>
        <w:spacing w:val="20"/>
        <w:sz w:val="28"/>
        <w:szCs w:val="24"/>
      </w:rPr>
      <w:t xml:space="preserve"> </w:t>
    </w:r>
    <w:r w:rsidR="00256838" w:rsidRPr="007D4532">
      <w:rPr>
        <w:b/>
        <w:smallCaps/>
        <w:color w:val="4472C4" w:themeColor="accent1"/>
        <w:spacing w:val="20"/>
        <w:sz w:val="28"/>
        <w:szCs w:val="24"/>
      </w:rPr>
      <w:t>Agenda</w:t>
    </w:r>
  </w:p>
  <w:p w14:paraId="46D854AB" w14:textId="77777777" w:rsidR="00256838" w:rsidRDefault="003D3429" w:rsidP="00256838">
    <w:pPr>
      <w:pStyle w:val="Header"/>
      <w:pBdr>
        <w:bottom w:val="single" w:sz="4" w:space="1" w:color="auto"/>
      </w:pBdr>
      <w:jc w:val="right"/>
      <w:rPr>
        <w:b/>
        <w:bCs/>
      </w:rPr>
    </w:pPr>
    <w:r>
      <w:rPr>
        <w:b/>
        <w:bCs/>
      </w:rPr>
      <w:t>Sept 5</w:t>
    </w:r>
    <w:r w:rsidR="003F19FD">
      <w:rPr>
        <w:b/>
        <w:bCs/>
      </w:rPr>
      <w:t>,</w:t>
    </w:r>
    <w:r w:rsidR="00AA651B">
      <w:rPr>
        <w:b/>
        <w:bCs/>
      </w:rPr>
      <w:t xml:space="preserve"> 202</w:t>
    </w:r>
    <w:r w:rsidR="00214A01">
      <w:rPr>
        <w:b/>
        <w:bCs/>
      </w:rPr>
      <w:t>4</w:t>
    </w:r>
    <w:r w:rsidR="00531A38">
      <w:rPr>
        <w:b/>
        <w:bCs/>
      </w:rPr>
      <w:t xml:space="preserve"> </w:t>
    </w:r>
    <w:r w:rsidR="00256838" w:rsidRPr="00256838">
      <w:rPr>
        <w:b/>
        <w:bCs/>
      </w:rPr>
      <w:t xml:space="preserve">@ </w:t>
    </w:r>
    <w:r w:rsidR="004A452B">
      <w:rPr>
        <w:b/>
        <w:bCs/>
      </w:rPr>
      <w:t>9</w:t>
    </w:r>
    <w:r w:rsidR="00256838" w:rsidRPr="00256838">
      <w:rPr>
        <w:b/>
        <w:bCs/>
      </w:rPr>
      <w:t xml:space="preserve">:00 </w:t>
    </w:r>
    <w:r w:rsidR="004A452B">
      <w:rPr>
        <w:b/>
        <w:bCs/>
      </w:rPr>
      <w:t>a</w:t>
    </w:r>
    <w:r w:rsidR="00256838" w:rsidRPr="00256838">
      <w:rPr>
        <w:b/>
        <w:bCs/>
      </w:rPr>
      <w:t>m</w:t>
    </w:r>
  </w:p>
  <w:p w14:paraId="7435036D" w14:textId="77777777" w:rsidR="009674B9" w:rsidRPr="00256838" w:rsidRDefault="009674B9" w:rsidP="009674B9">
    <w:pPr>
      <w:pStyle w:val="Header"/>
      <w:pBdr>
        <w:bottom w:val="single" w:sz="4" w:space="1" w:color="auto"/>
      </w:pBdr>
      <w:jc w:val="right"/>
      <w:rPr>
        <w:b/>
        <w:bCs/>
      </w:rPr>
    </w:pPr>
    <w:r>
      <w:rPr>
        <w:b/>
        <w:bCs/>
      </w:rPr>
      <w:t>In Person or</w:t>
    </w:r>
    <w:r w:rsidR="00781F89">
      <w:rPr>
        <w:b/>
        <w:bCs/>
      </w:rPr>
      <w:t xml:space="preserve"> via Zoom</w:t>
    </w:r>
  </w:p>
  <w:p w14:paraId="30D16E99" w14:textId="77777777" w:rsidR="00256838" w:rsidRPr="00AA2F02" w:rsidRDefault="00781F89" w:rsidP="00781F89">
    <w:pPr>
      <w:pStyle w:val="Header"/>
      <w:pBdr>
        <w:bottom w:val="single" w:sz="4" w:space="1" w:color="auto"/>
      </w:pBdr>
      <w:tabs>
        <w:tab w:val="left" w:pos="798"/>
      </w:tabs>
      <w:rPr>
        <w:b/>
      </w:rPr>
    </w:pPr>
    <w:r>
      <w:tab/>
    </w:r>
    <w:r w:rsidRPr="00AA2F02">
      <w:rPr>
        <w:b/>
      </w:rPr>
      <w:tab/>
    </w:r>
    <w:r w:rsidRPr="00AA2F02">
      <w:rPr>
        <w:b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1312EC"/>
    <w:multiLevelType w:val="hybridMultilevel"/>
    <w:tmpl w:val="3C0CF46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74B4320"/>
    <w:multiLevelType w:val="hybridMultilevel"/>
    <w:tmpl w:val="F75C4C68"/>
    <w:lvl w:ilvl="0" w:tplc="C80AB76E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6E43FE"/>
    <w:multiLevelType w:val="hybridMultilevel"/>
    <w:tmpl w:val="5DD8856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77047BF"/>
    <w:multiLevelType w:val="multilevel"/>
    <w:tmpl w:val="70000DB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4B802BB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5263658C"/>
    <w:multiLevelType w:val="hybridMultilevel"/>
    <w:tmpl w:val="DEA61B7C"/>
    <w:lvl w:ilvl="0" w:tplc="C80AB76E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763FB3"/>
    <w:multiLevelType w:val="hybridMultilevel"/>
    <w:tmpl w:val="022CADA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C470B62"/>
    <w:multiLevelType w:val="hybridMultilevel"/>
    <w:tmpl w:val="AE7C668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17488103">
    <w:abstractNumId w:val="4"/>
  </w:num>
  <w:num w:numId="2" w16cid:durableId="583732135">
    <w:abstractNumId w:val="5"/>
  </w:num>
  <w:num w:numId="3" w16cid:durableId="719474369">
    <w:abstractNumId w:val="1"/>
  </w:num>
  <w:num w:numId="4" w16cid:durableId="1072461184">
    <w:abstractNumId w:val="2"/>
  </w:num>
  <w:num w:numId="5" w16cid:durableId="620039703">
    <w:abstractNumId w:val="6"/>
  </w:num>
  <w:num w:numId="6" w16cid:durableId="449008702">
    <w:abstractNumId w:val="0"/>
  </w:num>
  <w:num w:numId="7" w16cid:durableId="1472987784">
    <w:abstractNumId w:val="7"/>
  </w:num>
  <w:num w:numId="8" w16cid:durableId="64620728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1761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MzcxNDQzszQzMTdR0lEKTi0uzszPAykwNawFAE+CdO4tAAAA"/>
  </w:docVars>
  <w:rsids>
    <w:rsidRoot w:val="00256838"/>
    <w:rsid w:val="00000EC6"/>
    <w:rsid w:val="00004389"/>
    <w:rsid w:val="00004FA6"/>
    <w:rsid w:val="0001746F"/>
    <w:rsid w:val="000638A1"/>
    <w:rsid w:val="000827B1"/>
    <w:rsid w:val="00083368"/>
    <w:rsid w:val="00086AFA"/>
    <w:rsid w:val="00087390"/>
    <w:rsid w:val="00090E69"/>
    <w:rsid w:val="00096BA3"/>
    <w:rsid w:val="00096CE1"/>
    <w:rsid w:val="000A4014"/>
    <w:rsid w:val="000B0C6D"/>
    <w:rsid w:val="000B2231"/>
    <w:rsid w:val="000B38D8"/>
    <w:rsid w:val="000B3EDA"/>
    <w:rsid w:val="000D0ECC"/>
    <w:rsid w:val="000D279E"/>
    <w:rsid w:val="000D6DDE"/>
    <w:rsid w:val="000E10D4"/>
    <w:rsid w:val="0012443C"/>
    <w:rsid w:val="001548AC"/>
    <w:rsid w:val="00154AEA"/>
    <w:rsid w:val="00170D55"/>
    <w:rsid w:val="00177B17"/>
    <w:rsid w:val="001843D1"/>
    <w:rsid w:val="001B3D13"/>
    <w:rsid w:val="001B5AD7"/>
    <w:rsid w:val="001C1C5C"/>
    <w:rsid w:val="001C588E"/>
    <w:rsid w:val="001F5AD0"/>
    <w:rsid w:val="001F6DB1"/>
    <w:rsid w:val="001F792F"/>
    <w:rsid w:val="00214A01"/>
    <w:rsid w:val="002235DF"/>
    <w:rsid w:val="00230993"/>
    <w:rsid w:val="00256838"/>
    <w:rsid w:val="00290923"/>
    <w:rsid w:val="00292DD7"/>
    <w:rsid w:val="0029799A"/>
    <w:rsid w:val="002A6FA9"/>
    <w:rsid w:val="002B47ED"/>
    <w:rsid w:val="002C3B15"/>
    <w:rsid w:val="002C4368"/>
    <w:rsid w:val="002F45CC"/>
    <w:rsid w:val="003220ED"/>
    <w:rsid w:val="003366B9"/>
    <w:rsid w:val="003403F6"/>
    <w:rsid w:val="00353533"/>
    <w:rsid w:val="00366828"/>
    <w:rsid w:val="00367110"/>
    <w:rsid w:val="00375439"/>
    <w:rsid w:val="00376A24"/>
    <w:rsid w:val="0038304B"/>
    <w:rsid w:val="003936B6"/>
    <w:rsid w:val="003966BB"/>
    <w:rsid w:val="00397962"/>
    <w:rsid w:val="003C0BB9"/>
    <w:rsid w:val="003C70E9"/>
    <w:rsid w:val="003D3429"/>
    <w:rsid w:val="003E198A"/>
    <w:rsid w:val="003E5223"/>
    <w:rsid w:val="003E70E6"/>
    <w:rsid w:val="003F19FD"/>
    <w:rsid w:val="004036F1"/>
    <w:rsid w:val="00404F54"/>
    <w:rsid w:val="00422BA0"/>
    <w:rsid w:val="00427289"/>
    <w:rsid w:val="00436498"/>
    <w:rsid w:val="004370B3"/>
    <w:rsid w:val="00441F95"/>
    <w:rsid w:val="00442882"/>
    <w:rsid w:val="00444BBC"/>
    <w:rsid w:val="00444EFD"/>
    <w:rsid w:val="00445BFA"/>
    <w:rsid w:val="0045548A"/>
    <w:rsid w:val="00470FC6"/>
    <w:rsid w:val="00480D15"/>
    <w:rsid w:val="00490867"/>
    <w:rsid w:val="00491AA1"/>
    <w:rsid w:val="00494F32"/>
    <w:rsid w:val="004A452B"/>
    <w:rsid w:val="004B4AE1"/>
    <w:rsid w:val="004C449F"/>
    <w:rsid w:val="004E2820"/>
    <w:rsid w:val="004F45B7"/>
    <w:rsid w:val="005116BA"/>
    <w:rsid w:val="005169CB"/>
    <w:rsid w:val="005203EE"/>
    <w:rsid w:val="0052531C"/>
    <w:rsid w:val="00531A38"/>
    <w:rsid w:val="005415A4"/>
    <w:rsid w:val="00547FEB"/>
    <w:rsid w:val="00575855"/>
    <w:rsid w:val="00582782"/>
    <w:rsid w:val="00582FB2"/>
    <w:rsid w:val="00584E64"/>
    <w:rsid w:val="005902D9"/>
    <w:rsid w:val="00597B86"/>
    <w:rsid w:val="005B6D2A"/>
    <w:rsid w:val="005C17B5"/>
    <w:rsid w:val="005C4C7C"/>
    <w:rsid w:val="005E2DD6"/>
    <w:rsid w:val="005E34B1"/>
    <w:rsid w:val="005E51C3"/>
    <w:rsid w:val="005E5DF6"/>
    <w:rsid w:val="005F3D45"/>
    <w:rsid w:val="00600DE1"/>
    <w:rsid w:val="00602978"/>
    <w:rsid w:val="00604853"/>
    <w:rsid w:val="006149E1"/>
    <w:rsid w:val="00631D4A"/>
    <w:rsid w:val="00632BB9"/>
    <w:rsid w:val="00633A85"/>
    <w:rsid w:val="00645D9A"/>
    <w:rsid w:val="006623C2"/>
    <w:rsid w:val="00664CFA"/>
    <w:rsid w:val="00675ACA"/>
    <w:rsid w:val="006A136A"/>
    <w:rsid w:val="006B6E41"/>
    <w:rsid w:val="006C3DED"/>
    <w:rsid w:val="006C5A32"/>
    <w:rsid w:val="006C68DB"/>
    <w:rsid w:val="006C7C6F"/>
    <w:rsid w:val="006D35CF"/>
    <w:rsid w:val="006D6A48"/>
    <w:rsid w:val="006E3684"/>
    <w:rsid w:val="006F2C90"/>
    <w:rsid w:val="00703F56"/>
    <w:rsid w:val="007065B0"/>
    <w:rsid w:val="00715107"/>
    <w:rsid w:val="0073360F"/>
    <w:rsid w:val="007339F2"/>
    <w:rsid w:val="00740921"/>
    <w:rsid w:val="00741A44"/>
    <w:rsid w:val="0074753B"/>
    <w:rsid w:val="00753F4C"/>
    <w:rsid w:val="00781F89"/>
    <w:rsid w:val="00794EEC"/>
    <w:rsid w:val="007977C2"/>
    <w:rsid w:val="007A2C0B"/>
    <w:rsid w:val="007A3A09"/>
    <w:rsid w:val="007B2944"/>
    <w:rsid w:val="007B6A80"/>
    <w:rsid w:val="007C4BC3"/>
    <w:rsid w:val="007C7D73"/>
    <w:rsid w:val="007D4532"/>
    <w:rsid w:val="007D7776"/>
    <w:rsid w:val="007E0B7E"/>
    <w:rsid w:val="007E3568"/>
    <w:rsid w:val="007E5A96"/>
    <w:rsid w:val="007E6066"/>
    <w:rsid w:val="007F2BA9"/>
    <w:rsid w:val="007F58B0"/>
    <w:rsid w:val="00800E0A"/>
    <w:rsid w:val="0080123F"/>
    <w:rsid w:val="0081101A"/>
    <w:rsid w:val="008135D0"/>
    <w:rsid w:val="00813AB5"/>
    <w:rsid w:val="00816A1F"/>
    <w:rsid w:val="00822BA1"/>
    <w:rsid w:val="00827490"/>
    <w:rsid w:val="00831E76"/>
    <w:rsid w:val="0083773C"/>
    <w:rsid w:val="00852C4D"/>
    <w:rsid w:val="008612A0"/>
    <w:rsid w:val="0086715E"/>
    <w:rsid w:val="00877466"/>
    <w:rsid w:val="00880E91"/>
    <w:rsid w:val="00887634"/>
    <w:rsid w:val="00892B6E"/>
    <w:rsid w:val="008C4888"/>
    <w:rsid w:val="008C6BDE"/>
    <w:rsid w:val="008E4B6E"/>
    <w:rsid w:val="008F4B22"/>
    <w:rsid w:val="008F6DCB"/>
    <w:rsid w:val="00902BFC"/>
    <w:rsid w:val="00914244"/>
    <w:rsid w:val="0092364E"/>
    <w:rsid w:val="00937DE9"/>
    <w:rsid w:val="00946746"/>
    <w:rsid w:val="00950387"/>
    <w:rsid w:val="0095173B"/>
    <w:rsid w:val="009616E2"/>
    <w:rsid w:val="009674B9"/>
    <w:rsid w:val="00971DC0"/>
    <w:rsid w:val="00976AB1"/>
    <w:rsid w:val="00985623"/>
    <w:rsid w:val="00990139"/>
    <w:rsid w:val="009A6EE4"/>
    <w:rsid w:val="009B46CB"/>
    <w:rsid w:val="009B52D6"/>
    <w:rsid w:val="009C11D3"/>
    <w:rsid w:val="009C41CB"/>
    <w:rsid w:val="009D3E12"/>
    <w:rsid w:val="009D736F"/>
    <w:rsid w:val="009F7AD7"/>
    <w:rsid w:val="00A040EC"/>
    <w:rsid w:val="00A11828"/>
    <w:rsid w:val="00A13CEA"/>
    <w:rsid w:val="00A20F75"/>
    <w:rsid w:val="00A22189"/>
    <w:rsid w:val="00A316DC"/>
    <w:rsid w:val="00A45EFC"/>
    <w:rsid w:val="00A5125F"/>
    <w:rsid w:val="00A54B9E"/>
    <w:rsid w:val="00A55C2F"/>
    <w:rsid w:val="00A630AA"/>
    <w:rsid w:val="00A67BEC"/>
    <w:rsid w:val="00A71B49"/>
    <w:rsid w:val="00A82DA6"/>
    <w:rsid w:val="00A9165B"/>
    <w:rsid w:val="00AA03F2"/>
    <w:rsid w:val="00AA1F58"/>
    <w:rsid w:val="00AA2F02"/>
    <w:rsid w:val="00AA651B"/>
    <w:rsid w:val="00AB3608"/>
    <w:rsid w:val="00AC6D8C"/>
    <w:rsid w:val="00AD03D9"/>
    <w:rsid w:val="00AD6D82"/>
    <w:rsid w:val="00AE2B13"/>
    <w:rsid w:val="00AE5B9F"/>
    <w:rsid w:val="00AF073B"/>
    <w:rsid w:val="00B14A2A"/>
    <w:rsid w:val="00B260D0"/>
    <w:rsid w:val="00B26E20"/>
    <w:rsid w:val="00B26FDF"/>
    <w:rsid w:val="00B27A92"/>
    <w:rsid w:val="00B55680"/>
    <w:rsid w:val="00B6039F"/>
    <w:rsid w:val="00B6515E"/>
    <w:rsid w:val="00B661C2"/>
    <w:rsid w:val="00B77716"/>
    <w:rsid w:val="00B81DBE"/>
    <w:rsid w:val="00B913D7"/>
    <w:rsid w:val="00B96785"/>
    <w:rsid w:val="00BB4B5A"/>
    <w:rsid w:val="00BD5A7A"/>
    <w:rsid w:val="00BD6EAB"/>
    <w:rsid w:val="00BE08F4"/>
    <w:rsid w:val="00BE151C"/>
    <w:rsid w:val="00BE7BB3"/>
    <w:rsid w:val="00BF5D3F"/>
    <w:rsid w:val="00C02CD6"/>
    <w:rsid w:val="00C06595"/>
    <w:rsid w:val="00C135D9"/>
    <w:rsid w:val="00C15B0B"/>
    <w:rsid w:val="00C15F1F"/>
    <w:rsid w:val="00C22A68"/>
    <w:rsid w:val="00C22CDF"/>
    <w:rsid w:val="00C23A4E"/>
    <w:rsid w:val="00C24C32"/>
    <w:rsid w:val="00C330C1"/>
    <w:rsid w:val="00C36307"/>
    <w:rsid w:val="00C37DD4"/>
    <w:rsid w:val="00C42F8A"/>
    <w:rsid w:val="00C46243"/>
    <w:rsid w:val="00C47970"/>
    <w:rsid w:val="00C53163"/>
    <w:rsid w:val="00C534F5"/>
    <w:rsid w:val="00C57025"/>
    <w:rsid w:val="00C60661"/>
    <w:rsid w:val="00C86943"/>
    <w:rsid w:val="00C912C7"/>
    <w:rsid w:val="00CA7A43"/>
    <w:rsid w:val="00CB5F9D"/>
    <w:rsid w:val="00CB7158"/>
    <w:rsid w:val="00CC4674"/>
    <w:rsid w:val="00CC7B20"/>
    <w:rsid w:val="00D02879"/>
    <w:rsid w:val="00D250A4"/>
    <w:rsid w:val="00D32825"/>
    <w:rsid w:val="00D32C42"/>
    <w:rsid w:val="00D36A7E"/>
    <w:rsid w:val="00D442FC"/>
    <w:rsid w:val="00D643AE"/>
    <w:rsid w:val="00D678BE"/>
    <w:rsid w:val="00D87430"/>
    <w:rsid w:val="00D94BDF"/>
    <w:rsid w:val="00D964D4"/>
    <w:rsid w:val="00DA0803"/>
    <w:rsid w:val="00DC2DD3"/>
    <w:rsid w:val="00DD2919"/>
    <w:rsid w:val="00DE7EF8"/>
    <w:rsid w:val="00E01044"/>
    <w:rsid w:val="00E0268E"/>
    <w:rsid w:val="00E06ECB"/>
    <w:rsid w:val="00E228E0"/>
    <w:rsid w:val="00E31674"/>
    <w:rsid w:val="00E419F1"/>
    <w:rsid w:val="00E462EA"/>
    <w:rsid w:val="00E578D7"/>
    <w:rsid w:val="00E57E0B"/>
    <w:rsid w:val="00E61FF2"/>
    <w:rsid w:val="00E75614"/>
    <w:rsid w:val="00E83D48"/>
    <w:rsid w:val="00E948B4"/>
    <w:rsid w:val="00E97BE0"/>
    <w:rsid w:val="00EB3E85"/>
    <w:rsid w:val="00EB55CF"/>
    <w:rsid w:val="00EB757A"/>
    <w:rsid w:val="00EC4443"/>
    <w:rsid w:val="00EC53A5"/>
    <w:rsid w:val="00ED770E"/>
    <w:rsid w:val="00EE5240"/>
    <w:rsid w:val="00F042F5"/>
    <w:rsid w:val="00F120C8"/>
    <w:rsid w:val="00F12E87"/>
    <w:rsid w:val="00F260D5"/>
    <w:rsid w:val="00F37D3D"/>
    <w:rsid w:val="00F40946"/>
    <w:rsid w:val="00F504DF"/>
    <w:rsid w:val="00F56F67"/>
    <w:rsid w:val="00F619EF"/>
    <w:rsid w:val="00F720AC"/>
    <w:rsid w:val="00F80F04"/>
    <w:rsid w:val="00F8158E"/>
    <w:rsid w:val="00F945E7"/>
    <w:rsid w:val="00F9584D"/>
    <w:rsid w:val="00FB3AF8"/>
    <w:rsid w:val="00FB67A7"/>
    <w:rsid w:val="00FC3256"/>
    <w:rsid w:val="00FC5427"/>
    <w:rsid w:val="00FC6E04"/>
    <w:rsid w:val="00FE51A4"/>
    <w:rsid w:val="00FE6B83"/>
    <w:rsid w:val="00FF2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6129"/>
    <o:shapelayout v:ext="edit">
      <o:idmap v:ext="edit" data="1"/>
    </o:shapelayout>
  </w:shapeDefaults>
  <w:decimalSymbol w:val="."/>
  <w:listSeparator w:val=","/>
  <w14:docId w14:val="491F8633"/>
  <w15:docId w15:val="{E87BC1E4-ADC4-4B42-9164-D7E47DBC3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4E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68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6838"/>
  </w:style>
  <w:style w:type="paragraph" w:styleId="Footer">
    <w:name w:val="footer"/>
    <w:basedOn w:val="Normal"/>
    <w:link w:val="FooterChar"/>
    <w:uiPriority w:val="99"/>
    <w:unhideWhenUsed/>
    <w:rsid w:val="002568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6838"/>
  </w:style>
  <w:style w:type="paragraph" w:styleId="ListParagraph">
    <w:name w:val="List Paragraph"/>
    <w:basedOn w:val="Normal"/>
    <w:uiPriority w:val="34"/>
    <w:qFormat/>
    <w:rsid w:val="00256838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214A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938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0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13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5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5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7</Words>
  <Characters>440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Feist</dc:creator>
  <cp:lastModifiedBy>Erin Richard</cp:lastModifiedBy>
  <cp:revision>2</cp:revision>
  <cp:lastPrinted>2024-06-11T11:12:00Z</cp:lastPrinted>
  <dcterms:created xsi:type="dcterms:W3CDTF">2024-09-04T16:50:00Z</dcterms:created>
  <dcterms:modified xsi:type="dcterms:W3CDTF">2024-09-04T16:50:00Z</dcterms:modified>
</cp:coreProperties>
</file>